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B75E3" w14:textId="67B14F76" w:rsidR="005418CA" w:rsidRPr="00CD6856" w:rsidRDefault="00506C0E">
      <w:pPr>
        <w:rPr>
          <w:b/>
          <w:bCs/>
        </w:rPr>
      </w:pPr>
      <w:r w:rsidRPr="00CD6856">
        <w:rPr>
          <w:b/>
          <w:bCs/>
        </w:rPr>
        <w:t xml:space="preserve">Endodoncija 1- ispitni rokovi 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1520"/>
        <w:gridCol w:w="1520"/>
        <w:gridCol w:w="1520"/>
        <w:gridCol w:w="1520"/>
      </w:tblGrid>
      <w:tr w:rsidR="00506C0E" w:rsidRPr="00506C0E" w14:paraId="2A0C92DC" w14:textId="77777777" w:rsidTr="00506C0E">
        <w:trPr>
          <w:trHeight w:val="264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14B61" w14:textId="77777777" w:rsidR="00506C0E" w:rsidRPr="00506C0E" w:rsidRDefault="00506C0E" w:rsidP="00506C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506C0E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8.3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835C" w14:textId="77777777" w:rsidR="00506C0E" w:rsidRPr="00506C0E" w:rsidRDefault="00506C0E" w:rsidP="00506C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506C0E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8.7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D1FF7" w14:textId="77777777" w:rsidR="00506C0E" w:rsidRPr="00506C0E" w:rsidRDefault="00506C0E" w:rsidP="00506C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506C0E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2.9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36FFB67" w14:textId="77777777" w:rsidR="00506C0E" w:rsidRPr="00506C0E" w:rsidRDefault="00506C0E" w:rsidP="00506C0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506C0E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6.9.2024.</w:t>
            </w:r>
          </w:p>
        </w:tc>
      </w:tr>
    </w:tbl>
    <w:p w14:paraId="421B87DB" w14:textId="77777777" w:rsidR="00506C0E" w:rsidRDefault="00506C0E"/>
    <w:p w14:paraId="7D50499E" w14:textId="77777777" w:rsidR="00506C0E" w:rsidRDefault="00506C0E"/>
    <w:p w14:paraId="09C8530F" w14:textId="59175F0F" w:rsidR="00506C0E" w:rsidRPr="00CD6856" w:rsidRDefault="00506C0E" w:rsidP="00506C0E">
      <w:pPr>
        <w:rPr>
          <w:b/>
          <w:bCs/>
        </w:rPr>
      </w:pPr>
      <w:r w:rsidRPr="00CD6856">
        <w:rPr>
          <w:b/>
          <w:bCs/>
        </w:rPr>
        <w:t>E</w:t>
      </w:r>
      <w:r w:rsidR="00CD6856">
        <w:rPr>
          <w:b/>
          <w:bCs/>
        </w:rPr>
        <w:t>n</w:t>
      </w:r>
      <w:r w:rsidRPr="00CD6856">
        <w:rPr>
          <w:b/>
          <w:bCs/>
        </w:rPr>
        <w:t xml:space="preserve">dodoncija 2 – ispitni rokovi 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1520"/>
        <w:gridCol w:w="1520"/>
        <w:gridCol w:w="1520"/>
        <w:gridCol w:w="1520"/>
      </w:tblGrid>
      <w:tr w:rsidR="00CD6856" w:rsidRPr="00CD6856" w14:paraId="65F9DC34" w14:textId="77777777" w:rsidTr="00CD6856">
        <w:trPr>
          <w:trHeight w:val="264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98BF9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26.1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B869A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9.7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7B629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2.9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DC4122A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6.9.</w:t>
            </w:r>
          </w:p>
        </w:tc>
      </w:tr>
    </w:tbl>
    <w:p w14:paraId="3EC99D16" w14:textId="77777777" w:rsidR="00CD6856" w:rsidRDefault="00CD6856" w:rsidP="00506C0E"/>
    <w:p w14:paraId="2F635E8E" w14:textId="77777777" w:rsidR="00CD6856" w:rsidRDefault="00CD6856" w:rsidP="00506C0E"/>
    <w:p w14:paraId="37C61572" w14:textId="5C06BC5B" w:rsidR="00CD6856" w:rsidRPr="00CD6856" w:rsidRDefault="00CD6856" w:rsidP="00506C0E">
      <w:pPr>
        <w:rPr>
          <w:b/>
          <w:bCs/>
        </w:rPr>
      </w:pPr>
      <w:r w:rsidRPr="00CD6856">
        <w:rPr>
          <w:b/>
          <w:bCs/>
        </w:rPr>
        <w:t>Endodoncija 3- ispitni rokovi</w:t>
      </w:r>
    </w:p>
    <w:p w14:paraId="6384EC1C" w14:textId="6632E40D" w:rsidR="00CD6856" w:rsidRDefault="00CD6856" w:rsidP="00506C0E">
      <w:r>
        <w:t>Grupa 1.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1520"/>
        <w:gridCol w:w="1520"/>
        <w:gridCol w:w="1520"/>
        <w:gridCol w:w="1520"/>
      </w:tblGrid>
      <w:tr w:rsidR="00CD6856" w:rsidRPr="00CD6856" w14:paraId="27D53678" w14:textId="77777777" w:rsidTr="00CD6856">
        <w:trPr>
          <w:trHeight w:val="264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55E33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6.2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B9A67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1.7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F2D05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5.9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8CEFD39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9.9.2024.</w:t>
            </w:r>
          </w:p>
        </w:tc>
      </w:tr>
    </w:tbl>
    <w:p w14:paraId="5288C249" w14:textId="77777777" w:rsidR="00CD6856" w:rsidRDefault="00CD6856" w:rsidP="00506C0E"/>
    <w:p w14:paraId="102A2DEF" w14:textId="1ABB3563" w:rsidR="00CD6856" w:rsidRDefault="00CD6856" w:rsidP="00506C0E">
      <w:r>
        <w:t>Grupa 2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1520"/>
        <w:gridCol w:w="1520"/>
        <w:gridCol w:w="1520"/>
        <w:gridCol w:w="1520"/>
      </w:tblGrid>
      <w:tr w:rsidR="00CD6856" w:rsidRPr="00CD6856" w14:paraId="3A598848" w14:textId="77777777" w:rsidTr="00CD6856">
        <w:trPr>
          <w:trHeight w:val="264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7FED2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8.12.2023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77331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1.7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ADB6B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5.9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FD06FB0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9.9.2024.</w:t>
            </w:r>
          </w:p>
        </w:tc>
      </w:tr>
    </w:tbl>
    <w:p w14:paraId="691C7E2C" w14:textId="77777777" w:rsidR="00CD6856" w:rsidRDefault="00CD6856" w:rsidP="00506C0E"/>
    <w:p w14:paraId="48BA60E9" w14:textId="3E920A20" w:rsidR="00CD6856" w:rsidRDefault="00CD6856" w:rsidP="00506C0E">
      <w:r>
        <w:t>Grupa 3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1520"/>
        <w:gridCol w:w="1520"/>
        <w:gridCol w:w="1520"/>
        <w:gridCol w:w="1520"/>
      </w:tblGrid>
      <w:tr w:rsidR="00CD6856" w:rsidRPr="00CD6856" w14:paraId="02B6C13A" w14:textId="77777777" w:rsidTr="00CD6856">
        <w:trPr>
          <w:trHeight w:val="264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9931C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27.10.2023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D82D2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1.7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0909F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5.9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917E6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9.9.2024.</w:t>
            </w:r>
          </w:p>
        </w:tc>
      </w:tr>
    </w:tbl>
    <w:p w14:paraId="560B2EAE" w14:textId="77777777" w:rsidR="00CD6856" w:rsidRDefault="00CD6856" w:rsidP="00506C0E"/>
    <w:p w14:paraId="760EBD8A" w14:textId="301BA2D5" w:rsidR="00CD6856" w:rsidRDefault="00CD6856" w:rsidP="00506C0E">
      <w:r>
        <w:t>Grupa 4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1520"/>
        <w:gridCol w:w="1520"/>
        <w:gridCol w:w="1520"/>
        <w:gridCol w:w="1520"/>
      </w:tblGrid>
      <w:tr w:rsidR="00CD6856" w:rsidRPr="00CD6856" w14:paraId="78389A4E" w14:textId="77777777" w:rsidTr="00CD6856">
        <w:trPr>
          <w:trHeight w:val="264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AF39A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24.11.2023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01CBB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1.7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B1E35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5.9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DB29CDC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9.9.2024.</w:t>
            </w:r>
          </w:p>
        </w:tc>
      </w:tr>
    </w:tbl>
    <w:p w14:paraId="2D5A76C8" w14:textId="77777777" w:rsidR="00CD6856" w:rsidRDefault="00CD6856" w:rsidP="00506C0E"/>
    <w:p w14:paraId="26EC1B29" w14:textId="3C7FFFCC" w:rsidR="00CD6856" w:rsidRDefault="00CD6856" w:rsidP="00506C0E">
      <w:r>
        <w:t>Grupa 5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1520"/>
        <w:gridCol w:w="1520"/>
        <w:gridCol w:w="1520"/>
        <w:gridCol w:w="1520"/>
      </w:tblGrid>
      <w:tr w:rsidR="00CD6856" w:rsidRPr="00CD6856" w14:paraId="1BCF41A8" w14:textId="77777777" w:rsidTr="00CD6856">
        <w:trPr>
          <w:trHeight w:val="264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56969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22.12.2023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9A8ED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1.7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26662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5.9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CBEB915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9.9.2024.</w:t>
            </w:r>
          </w:p>
        </w:tc>
      </w:tr>
    </w:tbl>
    <w:p w14:paraId="3150DA66" w14:textId="77777777" w:rsidR="00CD6856" w:rsidRDefault="00CD6856" w:rsidP="00506C0E"/>
    <w:p w14:paraId="2DA985CB" w14:textId="4CF07431" w:rsidR="00CD6856" w:rsidRDefault="00CD6856" w:rsidP="00506C0E">
      <w:r>
        <w:t>Grupa 6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1520"/>
        <w:gridCol w:w="1520"/>
        <w:gridCol w:w="1520"/>
        <w:gridCol w:w="1520"/>
      </w:tblGrid>
      <w:tr w:rsidR="00CD6856" w:rsidRPr="00CD6856" w14:paraId="1DAEE1C1" w14:textId="77777777" w:rsidTr="00CD6856">
        <w:trPr>
          <w:trHeight w:val="270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2AC0E" w14:textId="77777777" w:rsidR="00CD6856" w:rsidRPr="00CD6856" w:rsidRDefault="00CD6856" w:rsidP="00CD685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2.2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F87E1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1.7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C80B4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5.9.2024.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5F25B8B" w14:textId="77777777" w:rsidR="00CD6856" w:rsidRPr="00CD6856" w:rsidRDefault="00CD6856" w:rsidP="00CD685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</w:pPr>
            <w:r w:rsidRPr="00CD6856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hr-HR"/>
                <w14:ligatures w14:val="none"/>
              </w:rPr>
              <w:t>19.9.2024.</w:t>
            </w:r>
          </w:p>
        </w:tc>
      </w:tr>
    </w:tbl>
    <w:p w14:paraId="733223D9" w14:textId="77777777" w:rsidR="00CD6856" w:rsidRDefault="00CD6856" w:rsidP="00506C0E"/>
    <w:p w14:paraId="4D31CF11" w14:textId="77777777" w:rsidR="00506C0E" w:rsidRDefault="00506C0E" w:rsidP="00506C0E"/>
    <w:sectPr w:rsidR="00506C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1tzQzsDSytLAwN7BU0lEKTi0uzszPAykwqgUAdalOTiwAAAA="/>
  </w:docVars>
  <w:rsids>
    <w:rsidRoot w:val="00863E55"/>
    <w:rsid w:val="00506C0E"/>
    <w:rsid w:val="005418CA"/>
    <w:rsid w:val="00863E55"/>
    <w:rsid w:val="00CD6856"/>
    <w:rsid w:val="00DC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957140"/>
  <w15:chartTrackingRefBased/>
  <w15:docId w15:val="{0E8ACE10-4A31-44FD-89A6-04AFD95BF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413</Characters>
  <Application>Microsoft Office Word</Application>
  <DocSecurity>0</DocSecurity>
  <Lines>51</Lines>
  <Paragraphs>4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Medvedec Mikić</dc:creator>
  <cp:keywords/>
  <dc:description/>
  <cp:lastModifiedBy>Ivana Medvedec Mikić</cp:lastModifiedBy>
  <cp:revision>2</cp:revision>
  <dcterms:created xsi:type="dcterms:W3CDTF">2023-11-04T14:02:00Z</dcterms:created>
  <dcterms:modified xsi:type="dcterms:W3CDTF">2023-11-04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b32cecf3da6a776403e25bbd07d651e62da7b65c89970f87dd5e49b62de989</vt:lpwstr>
  </property>
</Properties>
</file>